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9CD" w:rsidRDefault="00D259CD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D259CD" w:rsidRDefault="00D259CD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Unapproved, unofficial Minutes of the </w:t>
      </w:r>
      <w:r w:rsidR="00990692">
        <w:rPr>
          <w:rFonts w:ascii="Arial" w:hAnsi="Arial" w:cs="Arial"/>
          <w:sz w:val="20"/>
          <w:szCs w:val="20"/>
        </w:rPr>
        <w:t>November 4</w:t>
      </w:r>
      <w:r w:rsidRPr="005F543F">
        <w:rPr>
          <w:rFonts w:ascii="Arial" w:hAnsi="Arial" w:cs="Arial"/>
          <w:sz w:val="20"/>
          <w:szCs w:val="20"/>
        </w:rPr>
        <w:t>, 2019 Lackawanna Trail School Board Meeting</w:t>
      </w: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5F543F">
        <w:rPr>
          <w:rFonts w:ascii="Arial" w:hAnsi="Arial" w:cs="Arial"/>
          <w:sz w:val="20"/>
          <w:szCs w:val="20"/>
        </w:rPr>
        <w:t>LTSD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 Board of Education had a meeting on </w:t>
      </w:r>
      <w:r w:rsidR="00990692">
        <w:rPr>
          <w:rFonts w:ascii="Arial" w:hAnsi="Arial" w:cs="Arial"/>
          <w:sz w:val="20"/>
          <w:szCs w:val="20"/>
        </w:rPr>
        <w:t>November 4</w:t>
      </w:r>
      <w:r w:rsidRPr="005F543F">
        <w:rPr>
          <w:rFonts w:ascii="Arial" w:hAnsi="Arial" w:cs="Arial"/>
          <w:sz w:val="20"/>
          <w:szCs w:val="20"/>
        </w:rPr>
        <w:t>, 2019 @ 7:3</w:t>
      </w:r>
      <w:r w:rsidR="002E6BD2">
        <w:rPr>
          <w:rFonts w:ascii="Arial" w:hAnsi="Arial" w:cs="Arial"/>
          <w:sz w:val="20"/>
          <w:szCs w:val="20"/>
        </w:rPr>
        <w:t>0</w:t>
      </w:r>
      <w:r w:rsidRPr="005F543F">
        <w:rPr>
          <w:rFonts w:ascii="Arial" w:hAnsi="Arial" w:cs="Arial"/>
          <w:sz w:val="20"/>
          <w:szCs w:val="20"/>
        </w:rPr>
        <w:t xml:space="preserve">pm in the Board room, public notice having been given in accordance with </w:t>
      </w:r>
      <w:proofErr w:type="spellStart"/>
      <w:r w:rsidRPr="005F543F">
        <w:rPr>
          <w:rFonts w:ascii="Arial" w:hAnsi="Arial" w:cs="Arial"/>
          <w:sz w:val="20"/>
          <w:szCs w:val="20"/>
        </w:rPr>
        <w:t>Pa.C.S.A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. § 709 (Sunshine Act) &amp; </w:t>
      </w:r>
      <w:proofErr w:type="spellStart"/>
      <w:r w:rsidRPr="005F543F">
        <w:rPr>
          <w:rFonts w:ascii="Arial" w:hAnsi="Arial" w:cs="Arial"/>
          <w:sz w:val="20"/>
          <w:szCs w:val="20"/>
        </w:rPr>
        <w:t>LTSD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 Procedure #006. The President called the meeting to order. Present: Mr. Bianchi, Mr. Minick, Dr. Mould, Mr. Mulhern, Ms. Naylor, Mr. Ross, Mr. Stark, Mr. Strauch, Mr. Thorne. Administrators present: </w:t>
      </w:r>
      <w:r w:rsidR="004B7822">
        <w:rPr>
          <w:rFonts w:ascii="Arial" w:hAnsi="Arial" w:cs="Arial"/>
          <w:sz w:val="20"/>
          <w:szCs w:val="20"/>
        </w:rPr>
        <w:t xml:space="preserve">Mr. Rakauskas, </w:t>
      </w:r>
      <w:r w:rsidRPr="005F543F">
        <w:rPr>
          <w:rFonts w:ascii="Arial" w:hAnsi="Arial" w:cs="Arial"/>
          <w:sz w:val="20"/>
          <w:szCs w:val="20"/>
        </w:rPr>
        <w:t>Dr. Murphy, Mr. Glynn</w:t>
      </w:r>
      <w:r w:rsidR="004B4CAC">
        <w:rPr>
          <w:rFonts w:ascii="Arial" w:hAnsi="Arial" w:cs="Arial"/>
          <w:sz w:val="20"/>
          <w:szCs w:val="20"/>
        </w:rPr>
        <w:t>, Ms. Talarico</w:t>
      </w:r>
      <w:r w:rsidR="00702A3B">
        <w:rPr>
          <w:rFonts w:ascii="Arial" w:hAnsi="Arial" w:cs="Arial"/>
          <w:sz w:val="20"/>
          <w:szCs w:val="20"/>
        </w:rPr>
        <w:t>.</w:t>
      </w:r>
    </w:p>
    <w:p w:rsidR="002E6BD2" w:rsidRDefault="002E6BD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>There w</w:t>
      </w:r>
      <w:r w:rsidR="002E6BD2">
        <w:rPr>
          <w:rFonts w:ascii="Arial" w:hAnsi="Arial" w:cs="Arial"/>
          <w:sz w:val="20"/>
          <w:szCs w:val="20"/>
        </w:rPr>
        <w:t>ere</w:t>
      </w:r>
      <w:r w:rsidRPr="005F543F">
        <w:rPr>
          <w:rFonts w:ascii="Arial" w:hAnsi="Arial" w:cs="Arial"/>
          <w:sz w:val="20"/>
          <w:szCs w:val="20"/>
        </w:rPr>
        <w:t xml:space="preserve"> </w:t>
      </w:r>
      <w:r w:rsidR="004B4CAC">
        <w:rPr>
          <w:rFonts w:ascii="Arial" w:hAnsi="Arial" w:cs="Arial"/>
          <w:sz w:val="20"/>
          <w:szCs w:val="20"/>
        </w:rPr>
        <w:t>two</w:t>
      </w:r>
      <w:r w:rsidR="002E6BD2">
        <w:rPr>
          <w:rFonts w:ascii="Arial" w:hAnsi="Arial" w:cs="Arial"/>
          <w:sz w:val="20"/>
          <w:szCs w:val="20"/>
        </w:rPr>
        <w:t xml:space="preserve"> members of the public</w:t>
      </w:r>
      <w:r w:rsidRPr="005F543F">
        <w:rPr>
          <w:rFonts w:ascii="Arial" w:hAnsi="Arial" w:cs="Arial"/>
          <w:sz w:val="20"/>
          <w:szCs w:val="20"/>
        </w:rPr>
        <w:t xml:space="preserve"> present at the meeting.</w:t>
      </w:r>
    </w:p>
    <w:p w:rsidR="003105AE" w:rsidRDefault="003105A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3105AE" w:rsidRPr="005F543F" w:rsidRDefault="003105A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posed agenda for the November 11 meeting follows:</w:t>
      </w:r>
    </w:p>
    <w:p w:rsidR="005F543F" w:rsidRP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that all bills found to be true and accurate be approved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the Treasurer’s Report as submitted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a private vehicle contract for Summit Christian Academy transportation for Wayne Burns at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 xml:space="preserve">State Formula. 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the appointment of _____________ to the Elementary Special Education position beginning the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Tuesday, December 3, 2019, as stipulated in the collective bargaining agreement. All 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Corinne </w:t>
      </w:r>
      <w:proofErr w:type="spellStart"/>
      <w:r w:rsidR="00990692" w:rsidRPr="00990692">
        <w:rPr>
          <w:rFonts w:ascii="Arial" w:hAnsi="Arial" w:cs="Arial"/>
          <w:sz w:val="20"/>
          <w:szCs w:val="20"/>
        </w:rPr>
        <w:t>Theil</w:t>
      </w:r>
      <w:proofErr w:type="spellEnd"/>
      <w:r w:rsidR="00990692" w:rsidRPr="00990692">
        <w:rPr>
          <w:rFonts w:ascii="Arial" w:hAnsi="Arial" w:cs="Arial"/>
          <w:sz w:val="20"/>
          <w:szCs w:val="20"/>
        </w:rPr>
        <w:t xml:space="preserve"> as a volunteer Jr. High Girls’ Basketball coach for the 2019-2020 year. All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Ben </w:t>
      </w:r>
      <w:proofErr w:type="spellStart"/>
      <w:r w:rsidR="00990692" w:rsidRPr="00990692">
        <w:rPr>
          <w:rFonts w:ascii="Arial" w:hAnsi="Arial" w:cs="Arial"/>
          <w:sz w:val="20"/>
          <w:szCs w:val="20"/>
        </w:rPr>
        <w:t>Domiano</w:t>
      </w:r>
      <w:proofErr w:type="spellEnd"/>
      <w:r w:rsidR="00990692" w:rsidRPr="00990692">
        <w:rPr>
          <w:rFonts w:ascii="Arial" w:hAnsi="Arial" w:cs="Arial"/>
          <w:sz w:val="20"/>
          <w:szCs w:val="20"/>
        </w:rPr>
        <w:t xml:space="preserve"> as a volunteer Jr. High Boys’ Basketball coach for the 2019-2020 year. All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990692">
        <w:rPr>
          <w:rFonts w:ascii="Arial" w:hAnsi="Arial" w:cs="Arial"/>
          <w:sz w:val="20"/>
          <w:szCs w:val="20"/>
        </w:rPr>
        <w:t xml:space="preserve"> </w:t>
      </w: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John Yanniello as a volunteer Jr. High Boys’ Basketball coach for the 2019-2020 year. All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Jeffery Marx as a volunteer Wrestling coach for the 2019-2020 year. All 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Jonathan Lynn as a volunteer Jr. High School Wrestling coach for the 2019-2020 year. All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Chaz Ross as a volunteer Jr. High School Wrestling coach for the 2019-2020 year. All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clearances are on file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cknowledge the resignation of </w:t>
      </w:r>
      <w:proofErr w:type="spellStart"/>
      <w:r w:rsidR="00990692" w:rsidRPr="00990692">
        <w:rPr>
          <w:rFonts w:ascii="Arial" w:hAnsi="Arial" w:cs="Arial"/>
          <w:sz w:val="20"/>
          <w:szCs w:val="20"/>
        </w:rPr>
        <w:t>Otylia</w:t>
      </w:r>
      <w:proofErr w:type="spellEnd"/>
      <w:r w:rsidR="00990692" w:rsidRPr="00990692">
        <w:rPr>
          <w:rFonts w:ascii="Arial" w:hAnsi="Arial" w:cs="Arial"/>
          <w:sz w:val="20"/>
          <w:szCs w:val="20"/>
        </w:rPr>
        <w:t xml:space="preserve"> Dugan as the Wrestling/Basketball Cheerleader Advisor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__________________ as the Wrestling/Basketball Cheerleader Advisor, starting 2019-2020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 xml:space="preserve">school year, at a stipend of $2550, per the LTEA collective bargaining agreement. </w:t>
      </w:r>
      <w:proofErr w:type="gramStart"/>
      <w:r w:rsidR="00990692" w:rsidRPr="00990692">
        <w:rPr>
          <w:rFonts w:ascii="Arial" w:hAnsi="Arial" w:cs="Arial"/>
          <w:sz w:val="20"/>
          <w:szCs w:val="20"/>
        </w:rPr>
        <w:t>All Clearances on file.</w:t>
      </w:r>
      <w:proofErr w:type="gramEnd"/>
    </w:p>
    <w:p w:rsidR="003105AE" w:rsidRPr="00990692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3105AE">
        <w:rPr>
          <w:rFonts w:ascii="Arial" w:hAnsi="Arial" w:cs="Arial"/>
          <w:sz w:val="20"/>
          <w:szCs w:val="20"/>
        </w:rPr>
        <w:t>* Applications are still being accepted for this position.</w:t>
      </w:r>
    </w:p>
    <w:p w:rsidR="00990692" w:rsidRPr="00990692" w:rsidRDefault="00990692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71083E" w:rsidRPr="005F543F" w:rsidRDefault="00D259CD" w:rsidP="00990692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 w:rsidR="00990692">
        <w:rPr>
          <w:rFonts w:ascii="Arial" w:hAnsi="Arial" w:cs="Arial"/>
          <w:sz w:val="20"/>
          <w:szCs w:val="20"/>
        </w:rPr>
        <w:t xml:space="preserve">+  </w:t>
      </w:r>
      <w:r w:rsidR="00990692" w:rsidRPr="00990692">
        <w:rPr>
          <w:rFonts w:ascii="Arial" w:hAnsi="Arial" w:cs="Arial"/>
          <w:sz w:val="20"/>
          <w:szCs w:val="20"/>
        </w:rPr>
        <w:t>Move</w:t>
      </w:r>
      <w:proofErr w:type="gramEnd"/>
      <w:r w:rsidR="00990692" w:rsidRPr="00990692"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to</w:t>
      </w:r>
      <w:r w:rsidR="00990692" w:rsidRPr="00990692">
        <w:rPr>
          <w:rFonts w:ascii="Arial" w:hAnsi="Arial" w:cs="Arial"/>
          <w:sz w:val="20"/>
          <w:szCs w:val="20"/>
        </w:rPr>
        <w:t xml:space="preserve"> approve Kevin Dikeman’s request to take approximately 40 students from the High School Music </w:t>
      </w:r>
      <w:r>
        <w:rPr>
          <w:rFonts w:ascii="Arial" w:hAnsi="Arial" w:cs="Arial"/>
          <w:sz w:val="20"/>
          <w:szCs w:val="20"/>
        </w:rPr>
        <w:tab/>
      </w:r>
      <w:r w:rsidR="00990692" w:rsidRPr="00990692">
        <w:rPr>
          <w:rFonts w:ascii="Arial" w:hAnsi="Arial" w:cs="Arial"/>
          <w:sz w:val="20"/>
          <w:szCs w:val="20"/>
        </w:rPr>
        <w:t>Department on a field trip to Nashville, Tennessee, from June 14-18, 2020, at no cost to the school district.</w:t>
      </w:r>
    </w:p>
    <w:p w:rsidR="003105AE" w:rsidRDefault="003105A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et</w:t>
      </w:r>
      <w:r w:rsidRPr="005F543F">
        <w:rPr>
          <w:rFonts w:ascii="Arial" w:hAnsi="Arial" w:cs="Arial"/>
          <w:sz w:val="20"/>
          <w:szCs w:val="20"/>
        </w:rPr>
        <w:t xml:space="preserve">ing adjourned </w:t>
      </w:r>
      <w:r w:rsidR="002E6BD2">
        <w:rPr>
          <w:rFonts w:ascii="Arial" w:hAnsi="Arial" w:cs="Arial"/>
          <w:sz w:val="20"/>
          <w:szCs w:val="20"/>
        </w:rPr>
        <w:t>7</w:t>
      </w:r>
      <w:r w:rsidRPr="005F543F">
        <w:rPr>
          <w:rFonts w:ascii="Arial" w:hAnsi="Arial" w:cs="Arial"/>
          <w:sz w:val="20"/>
          <w:szCs w:val="20"/>
        </w:rPr>
        <w:t>:</w:t>
      </w:r>
      <w:r w:rsidR="003105AE">
        <w:rPr>
          <w:rFonts w:ascii="Arial" w:hAnsi="Arial" w:cs="Arial"/>
          <w:sz w:val="20"/>
          <w:szCs w:val="20"/>
        </w:rPr>
        <w:t>3</w:t>
      </w:r>
      <w:r w:rsidR="0071083E">
        <w:rPr>
          <w:rFonts w:ascii="Arial" w:hAnsi="Arial" w:cs="Arial"/>
          <w:sz w:val="20"/>
          <w:szCs w:val="20"/>
        </w:rPr>
        <w:t>3</w:t>
      </w:r>
      <w:r w:rsidRPr="005F543F">
        <w:rPr>
          <w:rFonts w:ascii="Arial" w:hAnsi="Arial" w:cs="Arial"/>
          <w:sz w:val="20"/>
          <w:szCs w:val="20"/>
        </w:rPr>
        <w:t>pm</w:t>
      </w:r>
      <w:r w:rsidR="003105AE">
        <w:rPr>
          <w:rFonts w:ascii="Arial" w:hAnsi="Arial" w:cs="Arial"/>
          <w:sz w:val="20"/>
          <w:szCs w:val="20"/>
        </w:rPr>
        <w:t xml:space="preserve"> setting a new short-meeting record</w:t>
      </w:r>
      <w:r w:rsidRPr="005F543F">
        <w:rPr>
          <w:rFonts w:ascii="Arial" w:hAnsi="Arial" w:cs="Arial"/>
          <w:sz w:val="20"/>
          <w:szCs w:val="20"/>
        </w:rPr>
        <w:t>.</w:t>
      </w:r>
    </w:p>
    <w:p w:rsidR="00D259CD" w:rsidRPr="005F543F" w:rsidRDefault="00D259CD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</w:t>
      </w:r>
      <w:r w:rsidR="00702A3B">
        <w:rPr>
          <w:rFonts w:ascii="Arial" w:hAnsi="Arial" w:cs="Arial"/>
          <w:sz w:val="20"/>
          <w:szCs w:val="20"/>
        </w:rPr>
        <w:t>-------------------------</w:t>
      </w:r>
      <w:r w:rsidRPr="005F543F">
        <w:rPr>
          <w:rFonts w:ascii="Arial" w:hAnsi="Arial" w:cs="Arial"/>
          <w:sz w:val="20"/>
          <w:szCs w:val="20"/>
        </w:rPr>
        <w:t>----------------</w:t>
      </w:r>
    </w:p>
    <w:p w:rsidR="00223096" w:rsidRPr="005F543F" w:rsidRDefault="00223096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Default="005F543F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There was an Executive Session from </w:t>
      </w:r>
      <w:r w:rsidR="0071083E">
        <w:rPr>
          <w:rFonts w:ascii="Arial" w:hAnsi="Arial" w:cs="Arial"/>
          <w:sz w:val="20"/>
          <w:szCs w:val="20"/>
        </w:rPr>
        <w:t>5</w:t>
      </w:r>
      <w:r w:rsidRPr="005F543F">
        <w:rPr>
          <w:rFonts w:ascii="Arial" w:hAnsi="Arial" w:cs="Arial"/>
          <w:sz w:val="20"/>
          <w:szCs w:val="20"/>
        </w:rPr>
        <w:t xml:space="preserve">:30 - </w:t>
      </w:r>
      <w:r w:rsidR="003105AE">
        <w:rPr>
          <w:rFonts w:ascii="Arial" w:hAnsi="Arial" w:cs="Arial"/>
          <w:sz w:val="20"/>
          <w:szCs w:val="20"/>
        </w:rPr>
        <w:t>6</w:t>
      </w:r>
      <w:r w:rsidRPr="005F543F">
        <w:rPr>
          <w:rFonts w:ascii="Arial" w:hAnsi="Arial" w:cs="Arial"/>
          <w:sz w:val="20"/>
          <w:szCs w:val="20"/>
        </w:rPr>
        <w:t>:</w:t>
      </w:r>
      <w:r w:rsidR="003105AE">
        <w:rPr>
          <w:rFonts w:ascii="Arial" w:hAnsi="Arial" w:cs="Arial"/>
          <w:sz w:val="20"/>
          <w:szCs w:val="20"/>
        </w:rPr>
        <w:t>43</w:t>
      </w:r>
      <w:r w:rsidRPr="005F543F">
        <w:rPr>
          <w:rFonts w:ascii="Arial" w:hAnsi="Arial" w:cs="Arial"/>
          <w:sz w:val="20"/>
          <w:szCs w:val="20"/>
        </w:rPr>
        <w:t>pm</w:t>
      </w:r>
      <w:r w:rsidR="00485625">
        <w:rPr>
          <w:rFonts w:ascii="Arial" w:hAnsi="Arial" w:cs="Arial"/>
          <w:sz w:val="20"/>
          <w:szCs w:val="20"/>
        </w:rPr>
        <w:t xml:space="preserve"> </w:t>
      </w:r>
    </w:p>
    <w:p w:rsidR="004B7822" w:rsidRDefault="004B782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4B7822" w:rsidRDefault="004B7822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</w:t>
      </w:r>
      <w:r w:rsidR="0071083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proofErr w:type="gramEnd"/>
      <w:r>
        <w:rPr>
          <w:rFonts w:ascii="Arial" w:hAnsi="Arial" w:cs="Arial"/>
          <w:sz w:val="20"/>
          <w:szCs w:val="20"/>
        </w:rPr>
        <w:t xml:space="preserve"> discuss student transportation con</w:t>
      </w:r>
      <w:r w:rsidR="00970DE6">
        <w:rPr>
          <w:rFonts w:ascii="Arial" w:hAnsi="Arial" w:cs="Arial"/>
          <w:sz w:val="20"/>
          <w:szCs w:val="20"/>
        </w:rPr>
        <w:t>cerns</w:t>
      </w:r>
    </w:p>
    <w:p w:rsidR="00674886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interview candidate for the position of </w:t>
      </w:r>
      <w:r w:rsidR="003105AE">
        <w:rPr>
          <w:rFonts w:ascii="Arial" w:hAnsi="Arial" w:cs="Arial"/>
          <w:sz w:val="20"/>
          <w:szCs w:val="20"/>
        </w:rPr>
        <w:t>Special Education Teacher</w:t>
      </w:r>
    </w:p>
    <w:p w:rsidR="003105AE" w:rsidRDefault="0071083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3105AE">
        <w:rPr>
          <w:rFonts w:ascii="Arial" w:hAnsi="Arial" w:cs="Arial"/>
          <w:sz w:val="20"/>
          <w:szCs w:val="20"/>
        </w:rPr>
        <w:t>appoint a negotiating committee</w:t>
      </w:r>
    </w:p>
    <w:p w:rsidR="003105AE" w:rsidRDefault="003105A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read a support staff request</w:t>
      </w:r>
    </w:p>
    <w:p w:rsidR="0071083E" w:rsidRDefault="003105AE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to</w:t>
      </w:r>
      <w:proofErr w:type="gramEnd"/>
      <w:r>
        <w:rPr>
          <w:rFonts w:ascii="Arial" w:hAnsi="Arial" w:cs="Arial"/>
          <w:sz w:val="20"/>
          <w:szCs w:val="20"/>
        </w:rPr>
        <w:t xml:space="preserve"> review teacher realignment and extracurricular support needs</w:t>
      </w:r>
    </w:p>
    <w:p w:rsidR="00544BA7" w:rsidRDefault="00544BA7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</w:p>
    <w:p w:rsidR="00544BA7" w:rsidRPr="0073404B" w:rsidRDefault="00544BA7" w:rsidP="0071083E">
      <w:pPr>
        <w:spacing w:before="80"/>
        <w:ind w:left="630" w:right="88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 Executive Session is anticipated before the next meeting</w:t>
      </w:r>
    </w:p>
    <w:sectPr w:rsidR="00544BA7" w:rsidRPr="0073404B" w:rsidSect="00970DE6">
      <w:pgSz w:w="12240" w:h="20160" w:code="5"/>
      <w:pgMar w:top="187" w:right="187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4FALC12qYtAAAA"/>
  </w:docVars>
  <w:rsids>
    <w:rsidRoot w:val="0050227C"/>
    <w:rsid w:val="00002864"/>
    <w:rsid w:val="00010258"/>
    <w:rsid w:val="00036785"/>
    <w:rsid w:val="000544ED"/>
    <w:rsid w:val="00072D1C"/>
    <w:rsid w:val="00087102"/>
    <w:rsid w:val="00096BBE"/>
    <w:rsid w:val="00097A96"/>
    <w:rsid w:val="000A3493"/>
    <w:rsid w:val="000A40F4"/>
    <w:rsid w:val="000A7655"/>
    <w:rsid w:val="000C027A"/>
    <w:rsid w:val="000C36DF"/>
    <w:rsid w:val="000D6F53"/>
    <w:rsid w:val="00122F8C"/>
    <w:rsid w:val="001455EA"/>
    <w:rsid w:val="00155E2C"/>
    <w:rsid w:val="00192CCE"/>
    <w:rsid w:val="00197CB8"/>
    <w:rsid w:val="001B3074"/>
    <w:rsid w:val="00210FBE"/>
    <w:rsid w:val="0022106C"/>
    <w:rsid w:val="00223096"/>
    <w:rsid w:val="0024037E"/>
    <w:rsid w:val="00257A83"/>
    <w:rsid w:val="00271E5D"/>
    <w:rsid w:val="002C02B7"/>
    <w:rsid w:val="002E10F1"/>
    <w:rsid w:val="002E1433"/>
    <w:rsid w:val="002E6BD2"/>
    <w:rsid w:val="002F7747"/>
    <w:rsid w:val="003105AE"/>
    <w:rsid w:val="0031101B"/>
    <w:rsid w:val="00361245"/>
    <w:rsid w:val="00373514"/>
    <w:rsid w:val="00374C66"/>
    <w:rsid w:val="003C2148"/>
    <w:rsid w:val="003C7076"/>
    <w:rsid w:val="003D5E1F"/>
    <w:rsid w:val="00416F9F"/>
    <w:rsid w:val="004225A6"/>
    <w:rsid w:val="00431C1B"/>
    <w:rsid w:val="0043375F"/>
    <w:rsid w:val="00435616"/>
    <w:rsid w:val="0044270B"/>
    <w:rsid w:val="0045459A"/>
    <w:rsid w:val="00485625"/>
    <w:rsid w:val="004A1B15"/>
    <w:rsid w:val="004B4CAC"/>
    <w:rsid w:val="004B7822"/>
    <w:rsid w:val="004D22E4"/>
    <w:rsid w:val="00501384"/>
    <w:rsid w:val="0050227C"/>
    <w:rsid w:val="00516BFA"/>
    <w:rsid w:val="00544BA7"/>
    <w:rsid w:val="0054506D"/>
    <w:rsid w:val="0058353E"/>
    <w:rsid w:val="00590C51"/>
    <w:rsid w:val="005A2B7C"/>
    <w:rsid w:val="005A62E8"/>
    <w:rsid w:val="005A66F6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31D8"/>
    <w:rsid w:val="00696F7A"/>
    <w:rsid w:val="006A0C4A"/>
    <w:rsid w:val="00702A3B"/>
    <w:rsid w:val="00703963"/>
    <w:rsid w:val="0071083E"/>
    <w:rsid w:val="0072100D"/>
    <w:rsid w:val="0073404B"/>
    <w:rsid w:val="007A0785"/>
    <w:rsid w:val="007A0AE1"/>
    <w:rsid w:val="007A709A"/>
    <w:rsid w:val="007B6FA9"/>
    <w:rsid w:val="007C2363"/>
    <w:rsid w:val="007D552F"/>
    <w:rsid w:val="007D73AA"/>
    <w:rsid w:val="007E0D93"/>
    <w:rsid w:val="007E0F31"/>
    <w:rsid w:val="007F3EB2"/>
    <w:rsid w:val="008232C5"/>
    <w:rsid w:val="00860B44"/>
    <w:rsid w:val="00882A1A"/>
    <w:rsid w:val="008A2ABB"/>
    <w:rsid w:val="008B3406"/>
    <w:rsid w:val="008B464A"/>
    <w:rsid w:val="008C7A81"/>
    <w:rsid w:val="008E7204"/>
    <w:rsid w:val="009041B0"/>
    <w:rsid w:val="00921171"/>
    <w:rsid w:val="00926AD3"/>
    <w:rsid w:val="00951FE7"/>
    <w:rsid w:val="009550CA"/>
    <w:rsid w:val="00970DE6"/>
    <w:rsid w:val="00990692"/>
    <w:rsid w:val="009B51EB"/>
    <w:rsid w:val="009D473F"/>
    <w:rsid w:val="009F6BE7"/>
    <w:rsid w:val="009F6ECE"/>
    <w:rsid w:val="00A12DD4"/>
    <w:rsid w:val="00A53517"/>
    <w:rsid w:val="00A55949"/>
    <w:rsid w:val="00A61F75"/>
    <w:rsid w:val="00A71DD6"/>
    <w:rsid w:val="00A75E33"/>
    <w:rsid w:val="00A87D05"/>
    <w:rsid w:val="00A911F4"/>
    <w:rsid w:val="00AB218B"/>
    <w:rsid w:val="00AD7D6D"/>
    <w:rsid w:val="00B013DB"/>
    <w:rsid w:val="00B40939"/>
    <w:rsid w:val="00B73297"/>
    <w:rsid w:val="00BC0E6F"/>
    <w:rsid w:val="00BC7E59"/>
    <w:rsid w:val="00BD295E"/>
    <w:rsid w:val="00C50A48"/>
    <w:rsid w:val="00C63BCE"/>
    <w:rsid w:val="00C85C63"/>
    <w:rsid w:val="00C85D44"/>
    <w:rsid w:val="00C93833"/>
    <w:rsid w:val="00D11AF4"/>
    <w:rsid w:val="00D259CD"/>
    <w:rsid w:val="00D276E2"/>
    <w:rsid w:val="00D80463"/>
    <w:rsid w:val="00DC2245"/>
    <w:rsid w:val="00DD1489"/>
    <w:rsid w:val="00E05EA4"/>
    <w:rsid w:val="00E138FA"/>
    <w:rsid w:val="00E14843"/>
    <w:rsid w:val="00E1556C"/>
    <w:rsid w:val="00E268AB"/>
    <w:rsid w:val="00E32A0F"/>
    <w:rsid w:val="00E7737D"/>
    <w:rsid w:val="00EA3883"/>
    <w:rsid w:val="00EC5050"/>
    <w:rsid w:val="00EE36EF"/>
    <w:rsid w:val="00EE5F63"/>
    <w:rsid w:val="00EE6AEC"/>
    <w:rsid w:val="00EF1476"/>
    <w:rsid w:val="00EF3E0D"/>
    <w:rsid w:val="00EF5BF1"/>
    <w:rsid w:val="00F04403"/>
    <w:rsid w:val="00F21E7D"/>
    <w:rsid w:val="00F44111"/>
    <w:rsid w:val="00F465A4"/>
    <w:rsid w:val="00F51EDE"/>
    <w:rsid w:val="00F9425F"/>
    <w:rsid w:val="00F97150"/>
    <w:rsid w:val="00FB725E"/>
    <w:rsid w:val="00FE502B"/>
    <w:rsid w:val="00FF45F6"/>
    <w:rsid w:val="00FF4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1">
    <w:name w:val="Light List Accent 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3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Joe</cp:lastModifiedBy>
  <cp:revision>7</cp:revision>
  <cp:lastPrinted>2019-08-06T02:20:00Z</cp:lastPrinted>
  <dcterms:created xsi:type="dcterms:W3CDTF">2019-11-04T16:26:00Z</dcterms:created>
  <dcterms:modified xsi:type="dcterms:W3CDTF">2019-11-05T01:17:00Z</dcterms:modified>
  <cp:category>Category</cp:category>
  <cp:contentStatus>Status</cp:contentStatus>
</cp:coreProperties>
</file>